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4D18D881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</w:t>
      </w:r>
      <w:r w:rsidR="00737479">
        <w:rPr>
          <w:rFonts w:eastAsia="Calibri" w:cs="Calibri"/>
          <w:bCs/>
          <w:spacing w:val="2"/>
        </w:rPr>
        <w:t>R</w:t>
      </w:r>
      <w:r w:rsidR="00852211">
        <w:rPr>
          <w:rFonts w:eastAsia="Calibri" w:cs="Calibri"/>
          <w:bCs/>
          <w:spacing w:val="2"/>
        </w:rPr>
        <w:t xml:space="preserve">elated to </w:t>
      </w:r>
      <w:r w:rsidR="00873F58">
        <w:rPr>
          <w:rFonts w:ascii="Verdana" w:hAnsi="Verdana"/>
          <w:color w:val="000000"/>
          <w:sz w:val="20"/>
          <w:szCs w:val="20"/>
          <w:shd w:val="clear" w:color="auto" w:fill="FFFFFF"/>
        </w:rPr>
        <w:t>Respiratory Care</w:t>
      </w:r>
      <w:r w:rsidR="00FD23C5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  <w:r w:rsidR="00C4307C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</w:p>
    <w:p w14:paraId="7412710C" w14:textId="29E1412E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737479">
        <w:rPr>
          <w:rFonts w:eastAsia="Calibri" w:cs="Calibri"/>
          <w:bCs/>
          <w:spacing w:val="2"/>
        </w:rPr>
        <w:t>12/10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21115E5F" w:rsidR="00A81BEB" w:rsidRDefault="00091129">
      <w:r w:rsidRPr="00091129">
        <w:t xml:space="preserve">In this session, we will delve into the critical issue of </w:t>
      </w:r>
      <w:r w:rsidR="00873F58">
        <w:t>respiratory care</w:t>
      </w:r>
      <w:r w:rsidR="00FD23C5">
        <w:t xml:space="preserve"> </w:t>
      </w:r>
      <w:r w:rsidR="00FD23C5" w:rsidRPr="00091129">
        <w:t>in</w:t>
      </w:r>
      <w:r w:rsidRPr="00091129">
        <w:t xml:space="preserve"> nursing homes. We'll explore strategies to prevent </w:t>
      </w:r>
      <w:r w:rsidR="00873F58">
        <w:t>respiratory care</w:t>
      </w:r>
      <w:r w:rsidR="00C4307C">
        <w:t xml:space="preserve"> related</w:t>
      </w:r>
      <w:r w:rsidR="00E61424">
        <w:t xml:space="preserve"> </w:t>
      </w:r>
      <w:r w:rsidR="00A3766B">
        <w:t>citation</w:t>
      </w:r>
      <w:r w:rsidR="004E16C2">
        <w:t>s</w:t>
      </w:r>
      <w:r w:rsidRPr="00091129">
        <w:t xml:space="preserve">. 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38A2AD21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Understand the regulatory requirements related to </w:t>
      </w:r>
      <w:r w:rsidR="00873F58">
        <w:t>respiratory care</w:t>
      </w:r>
      <w:r w:rsidR="00C4307C">
        <w:t>.</w:t>
      </w:r>
    </w:p>
    <w:p w14:paraId="3EE54FE5" w14:textId="78ED09EC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EB5769">
        <w:t>common risk areas related</w:t>
      </w:r>
      <w:r w:rsidR="00A3766B">
        <w:t xml:space="preserve"> </w:t>
      </w:r>
      <w:r w:rsidR="00D374B6">
        <w:t xml:space="preserve">to </w:t>
      </w:r>
      <w:r w:rsidR="00873F58">
        <w:t>respiratory care</w:t>
      </w:r>
      <w:r w:rsidR="00C4307C">
        <w:t>.</w:t>
      </w:r>
    </w:p>
    <w:p w14:paraId="057BA9EA" w14:textId="77777777" w:rsidR="00873F58" w:rsidRPr="00873F58" w:rsidRDefault="00873F58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 w:rsidRPr="00873F58">
        <w:t xml:space="preserve">Learn effective strategies for respiratory assessments and interventions. </w:t>
      </w:r>
    </w:p>
    <w:p w14:paraId="103FE398" w14:textId="2285104C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873F58">
        <w:t>respiratory care for</w:t>
      </w:r>
      <w:r w:rsidR="001B7D4C">
        <w:t xml:space="preserve"> </w:t>
      </w:r>
      <w:r>
        <w:t>real-world insights.</w:t>
      </w:r>
    </w:p>
    <w:p w14:paraId="0D594DA9" w14:textId="1609C7BA" w:rsidR="00603737" w:rsidRPr="00A81BEB" w:rsidRDefault="00603737" w:rsidP="009F292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01458A87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873F58">
        <w:rPr>
          <w:rFonts w:eastAsia="Calibri" w:cs="Calibri"/>
          <w:bCs/>
          <w:spacing w:val="-1"/>
        </w:rPr>
        <w:t>respiratory care</w:t>
      </w:r>
      <w:r w:rsidR="00C4307C">
        <w:rPr>
          <w:rFonts w:eastAsia="Calibri" w:cs="Calibri"/>
          <w:bCs/>
          <w:spacing w:val="-1"/>
        </w:rPr>
        <w:t xml:space="preserve"> regulatory</w:t>
      </w:r>
      <w:r w:rsidR="00A81BEB">
        <w:rPr>
          <w:rFonts w:eastAsia="Calibri" w:cs="Calibri"/>
          <w:bCs/>
          <w:spacing w:val="-1"/>
        </w:rPr>
        <w:t xml:space="preserve"> requirements </w:t>
      </w:r>
    </w:p>
    <w:p w14:paraId="45CF3115" w14:textId="16726895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873F58">
        <w:rPr>
          <w:rFonts w:eastAsia="Calibri" w:cs="Calibri"/>
          <w:bCs/>
          <w:spacing w:val="-1"/>
        </w:rPr>
        <w:t>respiratory care with</w:t>
      </w:r>
      <w:r w:rsidR="001B7D4C">
        <w:rPr>
          <w:rFonts w:eastAsia="Calibri" w:cs="Calibri"/>
          <w:bCs/>
          <w:spacing w:val="-1"/>
        </w:rPr>
        <w:t xml:space="preserve"> </w:t>
      </w:r>
      <w:r w:rsidR="00852211">
        <w:rPr>
          <w:rFonts w:eastAsia="Calibri" w:cs="Calibri"/>
          <w:bCs/>
          <w:spacing w:val="-1"/>
        </w:rPr>
        <w:t xml:space="preserve">key takeaways and best practices </w:t>
      </w:r>
    </w:p>
    <w:p w14:paraId="1D13F52F" w14:textId="4701CC1B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4E16C2">
        <w:rPr>
          <w:rFonts w:eastAsia="Calibri" w:cs="Calibri"/>
          <w:bCs/>
          <w:spacing w:val="-1"/>
        </w:rPr>
        <w:t>Assessing</w:t>
      </w:r>
      <w:r w:rsidR="00D374B6">
        <w:rPr>
          <w:rFonts w:eastAsia="Calibri" w:cs="Calibri"/>
          <w:bCs/>
          <w:spacing w:val="-1"/>
        </w:rPr>
        <w:t xml:space="preserve"> </w:t>
      </w:r>
      <w:r w:rsidR="00873F58">
        <w:rPr>
          <w:rFonts w:eastAsia="Calibri" w:cs="Calibri"/>
          <w:bCs/>
          <w:spacing w:val="-1"/>
        </w:rPr>
        <w:t>respiratory care</w:t>
      </w:r>
      <w:r w:rsidR="000B55A9">
        <w:rPr>
          <w:rFonts w:eastAsia="Calibri" w:cs="Calibri"/>
          <w:bCs/>
          <w:spacing w:val="-1"/>
        </w:rPr>
        <w:t xml:space="preserve"> status</w:t>
      </w:r>
      <w:r w:rsidR="00C4307C">
        <w:rPr>
          <w:rFonts w:eastAsia="Calibri" w:cs="Calibri"/>
          <w:bCs/>
          <w:spacing w:val="-1"/>
        </w:rPr>
        <w:t xml:space="preserve">. </w:t>
      </w:r>
    </w:p>
    <w:p w14:paraId="010F499E" w14:textId="53D89158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1B7D4C">
        <w:rPr>
          <w:rFonts w:eastAsia="Symbol" w:cs="Symbol"/>
        </w:rPr>
        <w:t xml:space="preserve">: </w:t>
      </w:r>
      <w:r w:rsidR="00873F58">
        <w:rPr>
          <w:rFonts w:eastAsia="Symbol" w:cs="Symbol"/>
        </w:rPr>
        <w:t>Respiratory care</w:t>
      </w:r>
      <w:r w:rsidR="00C4307C">
        <w:rPr>
          <w:rFonts w:eastAsia="Symbol" w:cs="Symbol"/>
        </w:rPr>
        <w:t xml:space="preserve"> citation</w:t>
      </w:r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72EFB39E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C40EB" w14:textId="77777777" w:rsidR="00BD5FD4" w:rsidRDefault="00BD5FD4" w:rsidP="001A72EC">
      <w:pPr>
        <w:spacing w:after="0" w:line="240" w:lineRule="auto"/>
      </w:pPr>
      <w:r>
        <w:separator/>
      </w:r>
    </w:p>
  </w:endnote>
  <w:endnote w:type="continuationSeparator" w:id="0">
    <w:p w14:paraId="1168A3F2" w14:textId="77777777" w:rsidR="00BD5FD4" w:rsidRDefault="00BD5FD4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BFE14" w14:textId="77777777" w:rsidR="00BD5FD4" w:rsidRDefault="00BD5FD4" w:rsidP="001A72EC">
      <w:pPr>
        <w:spacing w:after="0" w:line="240" w:lineRule="auto"/>
      </w:pPr>
      <w:r>
        <w:separator/>
      </w:r>
    </w:p>
  </w:footnote>
  <w:footnote w:type="continuationSeparator" w:id="0">
    <w:p w14:paraId="4EDCD3C0" w14:textId="77777777" w:rsidR="00BD5FD4" w:rsidRDefault="00BD5FD4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qAc/E0ccsAAAA"/>
  </w:docVars>
  <w:rsids>
    <w:rsidRoot w:val="001A72EC"/>
    <w:rsid w:val="00067806"/>
    <w:rsid w:val="00091129"/>
    <w:rsid w:val="000B55A9"/>
    <w:rsid w:val="000D052A"/>
    <w:rsid w:val="000E6E97"/>
    <w:rsid w:val="00102F8A"/>
    <w:rsid w:val="00104163"/>
    <w:rsid w:val="001278AB"/>
    <w:rsid w:val="00130636"/>
    <w:rsid w:val="001316B2"/>
    <w:rsid w:val="00133BA2"/>
    <w:rsid w:val="001A72EC"/>
    <w:rsid w:val="001B62FD"/>
    <w:rsid w:val="001B7D4C"/>
    <w:rsid w:val="001C2077"/>
    <w:rsid w:val="001C5FA2"/>
    <w:rsid w:val="001E206D"/>
    <w:rsid w:val="00200881"/>
    <w:rsid w:val="00217CBF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D4224"/>
    <w:rsid w:val="003E2239"/>
    <w:rsid w:val="003F6BE7"/>
    <w:rsid w:val="00416C45"/>
    <w:rsid w:val="0044286D"/>
    <w:rsid w:val="00450E09"/>
    <w:rsid w:val="004631D8"/>
    <w:rsid w:val="00487F2A"/>
    <w:rsid w:val="004A059F"/>
    <w:rsid w:val="004C5EE6"/>
    <w:rsid w:val="004E16C2"/>
    <w:rsid w:val="005265BB"/>
    <w:rsid w:val="00534EAB"/>
    <w:rsid w:val="00566D89"/>
    <w:rsid w:val="00575CD7"/>
    <w:rsid w:val="005B61A0"/>
    <w:rsid w:val="005B79F5"/>
    <w:rsid w:val="005C11AC"/>
    <w:rsid w:val="005E667F"/>
    <w:rsid w:val="005E6B61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13D8D"/>
    <w:rsid w:val="00737479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73F58"/>
    <w:rsid w:val="008C2A49"/>
    <w:rsid w:val="008D333D"/>
    <w:rsid w:val="00901CEA"/>
    <w:rsid w:val="00982ED8"/>
    <w:rsid w:val="009B1CE1"/>
    <w:rsid w:val="009E3AD3"/>
    <w:rsid w:val="009F292F"/>
    <w:rsid w:val="009F42A4"/>
    <w:rsid w:val="00A3766B"/>
    <w:rsid w:val="00A41694"/>
    <w:rsid w:val="00A77495"/>
    <w:rsid w:val="00A81BEB"/>
    <w:rsid w:val="00AC13EA"/>
    <w:rsid w:val="00AC14B6"/>
    <w:rsid w:val="00B4548D"/>
    <w:rsid w:val="00BC0BC4"/>
    <w:rsid w:val="00BD40D0"/>
    <w:rsid w:val="00BD5CF5"/>
    <w:rsid w:val="00BD5FD4"/>
    <w:rsid w:val="00BE7A21"/>
    <w:rsid w:val="00C00731"/>
    <w:rsid w:val="00C312B4"/>
    <w:rsid w:val="00C4307C"/>
    <w:rsid w:val="00C6675E"/>
    <w:rsid w:val="00C71B43"/>
    <w:rsid w:val="00CA4BD3"/>
    <w:rsid w:val="00CB1127"/>
    <w:rsid w:val="00CB12FF"/>
    <w:rsid w:val="00D1106E"/>
    <w:rsid w:val="00D374B6"/>
    <w:rsid w:val="00D841B5"/>
    <w:rsid w:val="00DE68C5"/>
    <w:rsid w:val="00E449F3"/>
    <w:rsid w:val="00E525F0"/>
    <w:rsid w:val="00E565C8"/>
    <w:rsid w:val="00E61424"/>
    <w:rsid w:val="00E95263"/>
    <w:rsid w:val="00EB12A3"/>
    <w:rsid w:val="00EB5769"/>
    <w:rsid w:val="00EC6B8F"/>
    <w:rsid w:val="00EF79BC"/>
    <w:rsid w:val="00F41B75"/>
    <w:rsid w:val="00F87BF6"/>
    <w:rsid w:val="00FA518B"/>
    <w:rsid w:val="00FD23C5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30</cp:revision>
  <dcterms:created xsi:type="dcterms:W3CDTF">2023-09-08T18:31:00Z</dcterms:created>
  <dcterms:modified xsi:type="dcterms:W3CDTF">2023-10-18T14:28:00Z</dcterms:modified>
</cp:coreProperties>
</file>